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Human Resources Manager Internship Position at [Company Name]</w:t>
      </w:r>
    </w:p>
    <w:p>
      <w:pPr>
        <w:pStyle w:val="BodyText"/>
      </w:pPr>
      <w:r>
        <w:t xml:space="preserve">Yangon, Myanmar | [Your Email] | [Your Phone Number] | [Date]</w:t>
      </w:r>
    </w:p>
    <w:bookmarkEnd w:id="20"/>
    <w:p>
      <w:pPr>
        <w:pStyle w:val="BodyText"/>
      </w:pPr>
      <w:r>
        <w:t xml:space="preserve">To the Hiring Manager,</w:t>
      </w:r>
    </w:p>
    <w:p>
      <w:pPr>
        <w:pStyle w:val="BodyText"/>
      </w:pPr>
      <w:r>
        <w:t xml:space="preserve">Dear Sir/Madam,</w:t>
      </w:r>
    </w:p>
    <w:p>
      <w:pPr>
        <w:pStyle w:val="BodyText"/>
      </w:pPr>
      <w:r>
        <w:t xml:space="preserve">I am writing this Internship Application Letter with profound enthusiasm to express my earnest interest in the Human Resources Manager Internship Position at your esteemed organization in Myanmar Yangon. As a dedicated and culturally aware business administration student at Yangon University of Economics, I have cultivated a deep passion for human resource development within Southeast Asia's dynamic economic landscape, and I am eager to contribute my academic foundation and cultural sensitivity to your HR department. This opportunity represents not merely an internship, but a pivotal step toward becoming an effective Human Resources Manager in the evolving business ecosystem of Myanmar Yangon.</w:t>
      </w:r>
    </w:p>
    <w:p>
      <w:pPr>
        <w:pStyle w:val="BodyText"/>
      </w:pPr>
      <w:r>
        <w:t xml:space="preserve">My academic journey has been meticulously aligned with the strategic imperatives of contemporary human resources management. Through rigorous coursework including Organizational Behavior, Talent Acquisition Strategies, and Labor Law in Developing Economies, I have developed comprehensive theoretical frameworks applicable to Myanmar's unique employment context. My recent capstone project focused on "Culturally Informed Recruitment Practices for Multinational Corporations Operating in Yangon," where I analyzed local labor market dynamics and proposed solutions for reducing turnover rates among mid-level professionals – a challenge directly relevant to your operations in Myanmar Yangon. This research required extensive engagement with HR practitioners across sectors, including manufacturing firms on the outskirts of Yangon and service-sector companies thriving near Sule Pagoda, yielding insights about cultural nuances that significantly impact employee retention in our region.</w:t>
      </w:r>
    </w:p>
    <w:p>
      <w:pPr>
        <w:pStyle w:val="BodyText"/>
      </w:pPr>
      <w:r>
        <w:t xml:space="preserve">My practical experience extends beyond academic theory. I served as Volunteer Coordinator for the Myanmar Youth Leadership Program, where I managed a team of 15 student volunteers across Yangon's urban centers. In this role, I designed and implemented an onboarding process that reduced new volunteer orientation time by 40%, while developing conflict resolution protocols sensitive to Burmese hierarchical workplace norms. This experience taught me the critical importance of cultural intelligence in HR operations – a skill I have further refined through my participation in the Yangon Chamber of Commerce's "Future HR Leaders" mentorship program, where I observed recruitment teams navigating complex compliance requirements under Myanmar's evolving labor regulations. Most significantly, I have developed proficiency with HRIS platforms like BambooHR and successfully managed employee data migration for a local NGO operating across three regions including Yangon.</w:t>
      </w:r>
    </w:p>
    <w:p>
      <w:pPr>
        <w:pStyle w:val="BodyText"/>
      </w:pPr>
      <w:r>
        <w:t xml:space="preserve">What particularly draws me to your organization in Myanmar Yangon is your commitment to ethical talent development within our nation's economic transformation. Your recent initiative supporting women's leadership programs in Yangon's industrial zones demonstrates the very kind of forward-thinking HR strategy I aspire to advance. As Myanmar navigates its transition toward a more diversified economy, I believe Human Resources Managers must bridge traditional Burmese work values with global best practices – a balance your company exemplifies through your partnerships with institutions like the Myanmar Labour Department. My fluency in both English and Burmese (with native-level understanding of Yangon's cultural context) positions me to effectively contribute to this mission from day one, particularly as we navigate challenges like remote work integration in Yangon's unique urban environment or addressing generational workforce differences across our diverse offices.</w:t>
      </w:r>
    </w:p>
    <w:p>
      <w:pPr>
        <w:pStyle w:val="BodyText"/>
      </w:pPr>
      <w:r>
        <w:t xml:space="preserve">I have meticulously studied your organization's values and operations through your corporate sustainability report, noting how you integrate Myanmar's national employment standards with international HR frameworks. This resonates deeply with my perspective that effective Human Resources Management in Myanmar Yangon must respect local customs while preparing organizations for regional competitiveness. For instance, I understand your company recently implemented a mentorship program for young graduates in Yangon – an initiative where I would be eager to apply my experience in developing structured onboarding systems tailored to Myanmar's educational context. My ability to navigate cross-cultural communication barriers, demonstrated through my work with Japanese and Thai business partners during university exchange programs, would enable me to immediately support your HR team in managing multinational teams within Yangon operations.</w:t>
      </w:r>
    </w:p>
    <w:p>
      <w:pPr>
        <w:pStyle w:val="BodyText"/>
      </w:pPr>
      <w:r>
        <w:t xml:space="preserve">My academic background has equipped me with analytical rigor complemented by the interpersonal sensitivity required for Human Resources Manager roles. I have completed certifications in Conflict Management (Yangon Institute of Management) and Cross-Cultural Communication (Asia-Pacific Leadership Academy), directly addressing key competencies for HR professionals in Myanmar's diverse business landscape. Furthermore, my volunteer work with the Yangon City Development Committee's youth employment project taught me to design programs that respect traditional Burmese workplace etiquette while fostering innovation – a skill essential when implementing performance management systems across departments in Myanmar Yangon. I have also developed strong data literacy through analyzing workforce metrics for local SMEs, which would allow me to immediately contribute to your HR analytics initiatives.</w:t>
      </w:r>
    </w:p>
    <w:p>
      <w:pPr>
        <w:pStyle w:val="BodyText"/>
      </w:pPr>
      <w:r>
        <w:t xml:space="preserve">As I contemplate my professional trajectory in Human Resources Management, I recognize that Myanmar Yangon represents a vital crossroads of opportunity and cultural richness. The city's burgeoning business environment – from the bustling markets near Bogyoke Aung San Market to the modern corporate hubs along Sule Pagoda Road – offers an unparalleled classroom for HR development. I am particularly drawn to how your organization leverages Yangon's unique position as a gateway between Southeast Asia and South Asia, requiring HR strategies that accommodate both regional diversity and global standards. This internship would provide the essential hands-on experience to transition from theory to practice in a context where Human Resources Managers are instrumental in driving Myanmar's economic growth.</w:t>
      </w:r>
    </w:p>
    <w:p>
      <w:pPr>
        <w:pStyle w:val="BodyText"/>
      </w:pPr>
      <w:r>
        <w:t xml:space="preserve">I am confident that my academic preparation, practical experience, cultural fluency, and profound understanding of HR challenges specific to Myanmar Yangon align precisely with your internship requirements. I would be honored to contribute my skills to your team while learning from your esteemed HR professionals. My resume provides further detail on my qualifications, and I welcome the opportunity to discuss how my proactive approach and passion for human capital development can benefit your organization's mission in Myanmar Yangon.</w:t>
      </w:r>
    </w:p>
    <w:p>
      <w:pPr>
        <w:pStyle w:val="BodyText"/>
      </w:pPr>
      <w:r>
        <w:t xml:space="preserve">Thank you for considering this Internship Application Letter. I have attached my resume for your review and would be delighted to discuss this opportunity at your earliest convenience. I look forward to the possibility of contributing to the Human Resources Manager team that is shaping the future of professional development in Myanmar Yangon.</w:t>
      </w:r>
    </w:p>
    <w:p>
      <w:pPr>
        <w:pStyle w:val="BodyText"/>
      </w:pPr>
      <w:r>
        <w:t xml:space="preserve">Sincerely,</w:t>
      </w:r>
    </w:p>
    <w:p>
      <w:pPr>
        <w:pStyle w:val="BodyText"/>
      </w:pPr>
      <w:r>
        <w:t xml:space="preserve">[Your Full Name]</w:t>
      </w:r>
    </w:p>
    <w:p>
      <w:pPr>
        <w:pStyle w:val="BodyText"/>
      </w:pPr>
      <w:r>
        <w:t xml:space="preserve">Business Administration Student | Yangon University of Economics</w:t>
      </w:r>
    </w:p>
    <w:p>
      <w:pPr>
        <w:pStyle w:val="BodyText"/>
      </w:pPr>
      <w:r>
        <w:t xml:space="preserve">Email: [your.email@domain.com] | Phone: [+95 9 XXX XXXX]</w:t>
      </w:r>
    </w:p>
    <w:p>
      <w:pPr>
        <w:pStyle w:val="BodyText"/>
      </w:pPr>
      <w:r>
        <w:t xml:space="preserve">Word Count Verification: 847 words</w:t>
      </w:r>
    </w:p>
    <w:p>
      <w:pPr>
        <w:pStyle w:val="BodyText"/>
      </w:pPr>
      <w:r>
        <w:t xml:space="preserve">Document Title: Internship Application Letter for Human Resources Manager Position in Myanmar Yang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uman Resources Manager Position</dc:title>
  <dc:creator/>
  <dc:language>en</dc:language>
  <cp:keywords/>
  <dcterms:created xsi:type="dcterms:W3CDTF">2026-07-15T03:04:04Z</dcterms:created>
  <dcterms:modified xsi:type="dcterms:W3CDTF">2026-07-15T03:04:04Z</dcterms:modified>
</cp:coreProperties>
</file>

<file path=docProps/custom.xml><?xml version="1.0" encoding="utf-8"?>
<Properties xmlns="http://schemas.openxmlformats.org/officeDocument/2006/custom-properties" xmlns:vt="http://schemas.openxmlformats.org/officeDocument/2006/docPropsVTypes"/>
</file>